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2C504" w14:textId="6FE4F1A2" w:rsidR="008874E3" w:rsidRPr="00C515EB" w:rsidRDefault="008874E3" w:rsidP="005D631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eastAsia="Arial"/>
          <w:sz w:val="24"/>
          <w:szCs w:val="24"/>
        </w:rPr>
      </w:pPr>
    </w:p>
    <w:tbl>
      <w:tblPr>
        <w:tblStyle w:val="a"/>
        <w:tblW w:w="10457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8477"/>
      </w:tblGrid>
      <w:tr w:rsidR="005D631B" w:rsidRPr="00C515EB" w14:paraId="646A9D45" w14:textId="77777777">
        <w:tc>
          <w:tcPr>
            <w:tcW w:w="1980" w:type="dxa"/>
          </w:tcPr>
          <w:p w14:paraId="42ECF621" w14:textId="77777777" w:rsidR="008874E3" w:rsidRPr="00C515EB" w:rsidRDefault="00F80AB9" w:rsidP="005D631B">
            <w:pPr>
              <w:pStyle w:val="Ttulo"/>
              <w:spacing w:line="360" w:lineRule="auto"/>
              <w:jc w:val="left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C515EB">
              <w:rPr>
                <w:rFonts w:ascii="Times New Roman" w:hAnsi="Times New Roman"/>
                <w:b w:val="0"/>
                <w:bCs w:val="0"/>
                <w:noProof/>
                <w:sz w:val="24"/>
                <w:szCs w:val="24"/>
              </w:rPr>
              <w:drawing>
                <wp:anchor distT="0" distB="0" distL="0" distR="0" simplePos="0" relativeHeight="251662336" behindDoc="1" locked="0" layoutInCell="1" hidden="0" allowOverlap="1" wp14:anchorId="623C8DE5" wp14:editId="481C6527">
                  <wp:simplePos x="0" y="0"/>
                  <wp:positionH relativeFrom="column">
                    <wp:posOffset>54032</wp:posOffset>
                  </wp:positionH>
                  <wp:positionV relativeFrom="paragraph">
                    <wp:posOffset>163185</wp:posOffset>
                  </wp:positionV>
                  <wp:extent cx="1712063" cy="682388"/>
                  <wp:effectExtent l="0" t="0" r="0" b="0"/>
                  <wp:wrapNone/>
                  <wp:docPr id="1995710792" name="image1.png" descr="PPGCRDF - Identidade Visual  (P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PGCRDF - Identidade Visual  (PNG)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063" cy="68238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77" w:type="dxa"/>
          </w:tcPr>
          <w:p w14:paraId="17AB3B5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 xml:space="preserve">Programa de Pós-Graduação em Ciências da </w:t>
            </w:r>
          </w:p>
          <w:p w14:paraId="1F111D6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Reabilitação e Desempenho Físico Funcional</w:t>
            </w:r>
          </w:p>
          <w:p w14:paraId="6EA2B2BD" w14:textId="77777777" w:rsidR="008874E3" w:rsidRPr="004E18F7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Faculdade de Fisioterapia</w:t>
            </w:r>
          </w:p>
          <w:p w14:paraId="72AFFC2F" w14:textId="77777777" w:rsidR="008874E3" w:rsidRPr="00C515EB" w:rsidRDefault="00F80AB9" w:rsidP="005D631B">
            <w:pPr>
              <w:pStyle w:val="Ttulo"/>
              <w:spacing w:line="360" w:lineRule="auto"/>
              <w:rPr>
                <w:rFonts w:ascii="Times New Roman" w:eastAsia="Garamond" w:hAnsi="Times New Roman"/>
                <w:b w:val="0"/>
                <w:bCs w:val="0"/>
                <w:sz w:val="24"/>
                <w:szCs w:val="24"/>
              </w:rPr>
            </w:pPr>
            <w:r w:rsidRPr="004E18F7">
              <w:rPr>
                <w:rFonts w:ascii="Times New Roman" w:eastAsia="Garamond" w:hAnsi="Times New Roman"/>
                <w:sz w:val="24"/>
                <w:szCs w:val="24"/>
              </w:rPr>
              <w:t>Universidade Federal de Juiz de Fora</w:t>
            </w:r>
          </w:p>
        </w:tc>
      </w:tr>
    </w:tbl>
    <w:p w14:paraId="69204631" w14:textId="77777777" w:rsidR="008874E3" w:rsidRPr="00C515EB" w:rsidRDefault="008874E3" w:rsidP="005D631B">
      <w:pPr>
        <w:pStyle w:val="Ttulo"/>
        <w:spacing w:line="360" w:lineRule="auto"/>
        <w:rPr>
          <w:rFonts w:ascii="Times New Roman" w:eastAsia="Garamond" w:hAnsi="Times New Roman"/>
          <w:b w:val="0"/>
          <w:bCs w:val="0"/>
          <w:sz w:val="24"/>
          <w:szCs w:val="24"/>
        </w:rPr>
      </w:pPr>
    </w:p>
    <w:p w14:paraId="1631B5BF" w14:textId="221A42B6" w:rsidR="008874E3" w:rsidRPr="004E18F7" w:rsidRDefault="004E18F7" w:rsidP="005D631B">
      <w:pPr>
        <w:shd w:val="clear" w:color="auto" w:fill="E6E6E6"/>
        <w:spacing w:line="360" w:lineRule="auto"/>
        <w:jc w:val="center"/>
        <w:rPr>
          <w:rFonts w:eastAsia="Garamond"/>
          <w:b/>
          <w:bCs/>
          <w:sz w:val="24"/>
          <w:szCs w:val="24"/>
        </w:rPr>
      </w:pPr>
      <w:bookmarkStart w:id="0" w:name="_heading=h.gjdgxs" w:colFirst="0" w:colLast="0"/>
      <w:bookmarkEnd w:id="0"/>
      <w:r>
        <w:rPr>
          <w:rFonts w:eastAsia="Garamond"/>
          <w:b/>
          <w:bCs/>
          <w:sz w:val="24"/>
          <w:szCs w:val="24"/>
        </w:rPr>
        <w:t xml:space="preserve">Edital para </w:t>
      </w:r>
      <w:r w:rsidRPr="004E18F7">
        <w:rPr>
          <w:rFonts w:eastAsia="Garamond"/>
          <w:b/>
          <w:bCs/>
          <w:sz w:val="24"/>
          <w:szCs w:val="24"/>
        </w:rPr>
        <w:t>Seleção de Bolsista de Mestrado - 202</w:t>
      </w:r>
      <w:r w:rsidR="00C50B02" w:rsidRPr="004E18F7">
        <w:rPr>
          <w:rFonts w:eastAsia="Garamond"/>
          <w:b/>
          <w:bCs/>
          <w:sz w:val="24"/>
          <w:szCs w:val="24"/>
        </w:rPr>
        <w:t>5</w:t>
      </w:r>
    </w:p>
    <w:p w14:paraId="2A1EDBDC" w14:textId="77777777" w:rsidR="004E18F7" w:rsidRDefault="004E18F7" w:rsidP="009F7ABF">
      <w:pPr>
        <w:spacing w:line="360" w:lineRule="auto"/>
        <w:ind w:firstLine="708"/>
        <w:jc w:val="both"/>
        <w:rPr>
          <w:rFonts w:eastAsia="Garamond"/>
          <w:sz w:val="24"/>
          <w:szCs w:val="24"/>
        </w:rPr>
      </w:pPr>
    </w:p>
    <w:p w14:paraId="6D133486" w14:textId="454F345D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NEXO 4</w:t>
      </w:r>
    </w:p>
    <w:p w14:paraId="14D2EFF8" w14:textId="77777777" w:rsidR="008874E3" w:rsidRPr="00C515EB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Pontuação Curricular</w:t>
      </w:r>
    </w:p>
    <w:p w14:paraId="7B4CB729" w14:textId="77777777" w:rsidR="008874E3" w:rsidRDefault="00F80AB9" w:rsidP="009F7ABF">
      <w:pPr>
        <w:spacing w:line="360" w:lineRule="auto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Discente: __________________________________________________________________</w:t>
      </w:r>
    </w:p>
    <w:p w14:paraId="689C62D5" w14:textId="77777777" w:rsidR="000E4D41" w:rsidRPr="00C515EB" w:rsidRDefault="000E4D41" w:rsidP="009F7ABF">
      <w:pPr>
        <w:spacing w:line="360" w:lineRule="auto"/>
        <w:rPr>
          <w:rFonts w:eastAsia="Garamond"/>
          <w:sz w:val="24"/>
          <w:szCs w:val="24"/>
        </w:rPr>
      </w:pPr>
    </w:p>
    <w:tbl>
      <w:tblPr>
        <w:tblStyle w:val="a2"/>
        <w:tblW w:w="9753" w:type="dxa"/>
        <w:tblInd w:w="7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0"/>
        <w:gridCol w:w="2693"/>
        <w:gridCol w:w="1390"/>
      </w:tblGrid>
      <w:tr w:rsidR="005D631B" w:rsidRPr="00C515EB" w14:paraId="54121025" w14:textId="77777777">
        <w:tc>
          <w:tcPr>
            <w:tcW w:w="5670" w:type="dxa"/>
          </w:tcPr>
          <w:p w14:paraId="491B9754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Critérios</w:t>
            </w:r>
          </w:p>
        </w:tc>
        <w:tc>
          <w:tcPr>
            <w:tcW w:w="2693" w:type="dxa"/>
          </w:tcPr>
          <w:p w14:paraId="42896009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Quantidade (número)</w:t>
            </w:r>
          </w:p>
        </w:tc>
        <w:tc>
          <w:tcPr>
            <w:tcW w:w="1390" w:type="dxa"/>
          </w:tcPr>
          <w:p w14:paraId="2B36100A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Pontuação</w:t>
            </w:r>
          </w:p>
        </w:tc>
      </w:tr>
      <w:tr w:rsidR="005D631B" w:rsidRPr="00C515EB" w14:paraId="151B7EEA" w14:textId="77777777">
        <w:tc>
          <w:tcPr>
            <w:tcW w:w="5670" w:type="dxa"/>
          </w:tcPr>
          <w:p w14:paraId="54024457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Artigos científicos:</w:t>
            </w:r>
          </w:p>
        </w:tc>
        <w:tc>
          <w:tcPr>
            <w:tcW w:w="2693" w:type="dxa"/>
          </w:tcPr>
          <w:p w14:paraId="7604A2D5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2AE7AE6E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15203899" w14:textId="77777777">
        <w:tc>
          <w:tcPr>
            <w:tcW w:w="5670" w:type="dxa"/>
          </w:tcPr>
          <w:p w14:paraId="5AE09F63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A1 (24,0 pontos cada)</w:t>
            </w:r>
          </w:p>
        </w:tc>
        <w:tc>
          <w:tcPr>
            <w:tcW w:w="2693" w:type="dxa"/>
          </w:tcPr>
          <w:p w14:paraId="764F84A2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63A03BBA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012D4321" w14:textId="77777777">
        <w:tc>
          <w:tcPr>
            <w:tcW w:w="5670" w:type="dxa"/>
          </w:tcPr>
          <w:p w14:paraId="1027F9E3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A2 (20,0 pontos cada)</w:t>
            </w:r>
          </w:p>
        </w:tc>
        <w:tc>
          <w:tcPr>
            <w:tcW w:w="2693" w:type="dxa"/>
          </w:tcPr>
          <w:p w14:paraId="68AA24B2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624EB972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2CF77701" w14:textId="77777777">
        <w:tc>
          <w:tcPr>
            <w:tcW w:w="5670" w:type="dxa"/>
          </w:tcPr>
          <w:p w14:paraId="4074EE01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A3 (16,0 pontos cada)</w:t>
            </w:r>
          </w:p>
        </w:tc>
        <w:tc>
          <w:tcPr>
            <w:tcW w:w="2693" w:type="dxa"/>
          </w:tcPr>
          <w:p w14:paraId="60DB6BDD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5CC5D7DF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363E3AB2" w14:textId="77777777">
        <w:tc>
          <w:tcPr>
            <w:tcW w:w="5670" w:type="dxa"/>
          </w:tcPr>
          <w:p w14:paraId="2C9D37E8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A4 (12,0 pontos cada)</w:t>
            </w:r>
          </w:p>
        </w:tc>
        <w:tc>
          <w:tcPr>
            <w:tcW w:w="2693" w:type="dxa"/>
          </w:tcPr>
          <w:p w14:paraId="26769141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2DAF3984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0F695C0F" w14:textId="77777777">
        <w:tc>
          <w:tcPr>
            <w:tcW w:w="5670" w:type="dxa"/>
          </w:tcPr>
          <w:p w14:paraId="0C5E8BEB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B1 (8,0 pontos cada)</w:t>
            </w:r>
          </w:p>
        </w:tc>
        <w:tc>
          <w:tcPr>
            <w:tcW w:w="2693" w:type="dxa"/>
          </w:tcPr>
          <w:p w14:paraId="222A7444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51BB0987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35F903E8" w14:textId="77777777">
        <w:tc>
          <w:tcPr>
            <w:tcW w:w="5670" w:type="dxa"/>
          </w:tcPr>
          <w:p w14:paraId="57FD6106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B2 (4,0 pontos cada)</w:t>
            </w:r>
          </w:p>
        </w:tc>
        <w:tc>
          <w:tcPr>
            <w:tcW w:w="2693" w:type="dxa"/>
          </w:tcPr>
          <w:p w14:paraId="2E7FF826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7E5FA2E4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633B03B2" w14:textId="77777777">
        <w:tc>
          <w:tcPr>
            <w:tcW w:w="5670" w:type="dxa"/>
          </w:tcPr>
          <w:p w14:paraId="2D17B785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B3 (2,0 pontos cada)</w:t>
            </w:r>
          </w:p>
        </w:tc>
        <w:tc>
          <w:tcPr>
            <w:tcW w:w="2693" w:type="dxa"/>
          </w:tcPr>
          <w:p w14:paraId="01E833CD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4417E1B7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3AC065BD" w14:textId="77777777">
        <w:tc>
          <w:tcPr>
            <w:tcW w:w="5670" w:type="dxa"/>
          </w:tcPr>
          <w:p w14:paraId="6A09A8D1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B4 (1,0 ponto cada)</w:t>
            </w:r>
          </w:p>
        </w:tc>
        <w:tc>
          <w:tcPr>
            <w:tcW w:w="2693" w:type="dxa"/>
          </w:tcPr>
          <w:p w14:paraId="0F9E3C03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4470E9A6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3413FE61" w14:textId="77777777">
        <w:tc>
          <w:tcPr>
            <w:tcW w:w="5670" w:type="dxa"/>
          </w:tcPr>
          <w:p w14:paraId="020BD4BD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C (0,0 ponto cada)</w:t>
            </w:r>
          </w:p>
        </w:tc>
        <w:tc>
          <w:tcPr>
            <w:tcW w:w="2693" w:type="dxa"/>
          </w:tcPr>
          <w:p w14:paraId="1AECF84E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0FFE912C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37EE80AA" w14:textId="77777777">
        <w:tc>
          <w:tcPr>
            <w:tcW w:w="5670" w:type="dxa"/>
          </w:tcPr>
          <w:p w14:paraId="6C1247DA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Trabalhos completos em anais de congresso internacional (2,0 pontos cada)</w:t>
            </w:r>
          </w:p>
        </w:tc>
        <w:tc>
          <w:tcPr>
            <w:tcW w:w="2693" w:type="dxa"/>
          </w:tcPr>
          <w:p w14:paraId="145B77F9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14165604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5CA63B73" w14:textId="77777777">
        <w:tc>
          <w:tcPr>
            <w:tcW w:w="5670" w:type="dxa"/>
          </w:tcPr>
          <w:p w14:paraId="53CACFD9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Resumos em anais de congresso internacional (1,0 ponto cada)</w:t>
            </w:r>
          </w:p>
        </w:tc>
        <w:tc>
          <w:tcPr>
            <w:tcW w:w="2693" w:type="dxa"/>
          </w:tcPr>
          <w:p w14:paraId="2694ACB9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30B2F679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754FF9CC" w14:textId="77777777">
        <w:tc>
          <w:tcPr>
            <w:tcW w:w="5670" w:type="dxa"/>
          </w:tcPr>
          <w:p w14:paraId="70438D28" w14:textId="77777777" w:rsidR="008874E3" w:rsidRPr="00C515EB" w:rsidRDefault="00F80AB9" w:rsidP="000E4D41">
            <w:pPr>
              <w:jc w:val="both"/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Trabalhos completos em anais de congresso nacional (1,0 ponto cada)</w:t>
            </w:r>
          </w:p>
        </w:tc>
        <w:tc>
          <w:tcPr>
            <w:tcW w:w="2693" w:type="dxa"/>
          </w:tcPr>
          <w:p w14:paraId="6A8B2453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76FD7A76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6440DBE5" w14:textId="77777777">
        <w:tc>
          <w:tcPr>
            <w:tcW w:w="5670" w:type="dxa"/>
          </w:tcPr>
          <w:p w14:paraId="182F0DE8" w14:textId="77777777" w:rsidR="008874E3" w:rsidRPr="00C515EB" w:rsidRDefault="00F80AB9" w:rsidP="000E4D41">
            <w:pPr>
              <w:jc w:val="both"/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Resumos em anais de congresso nacional (0,5 ponto cada)</w:t>
            </w:r>
          </w:p>
        </w:tc>
        <w:tc>
          <w:tcPr>
            <w:tcW w:w="2693" w:type="dxa"/>
          </w:tcPr>
          <w:p w14:paraId="60354E6D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780EA0EF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1CD1F8A3" w14:textId="77777777">
        <w:tc>
          <w:tcPr>
            <w:tcW w:w="5670" w:type="dxa"/>
          </w:tcPr>
          <w:p w14:paraId="2740CFC3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Projeto de Iniciação Científica (6,0 pontos com duração mínima de 4 meses por semestre letivo)</w:t>
            </w:r>
          </w:p>
        </w:tc>
        <w:tc>
          <w:tcPr>
            <w:tcW w:w="2693" w:type="dxa"/>
          </w:tcPr>
          <w:p w14:paraId="7C6F3112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50BA7972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660AA321" w14:textId="77777777">
        <w:tc>
          <w:tcPr>
            <w:tcW w:w="5670" w:type="dxa"/>
          </w:tcPr>
          <w:p w14:paraId="3E3C401C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Projeto de Monitoria, Treinamento Profissional, Extensão (5,0 pontos com duração mínima de 4 meses por semestre letivo)</w:t>
            </w:r>
          </w:p>
        </w:tc>
        <w:tc>
          <w:tcPr>
            <w:tcW w:w="2693" w:type="dxa"/>
          </w:tcPr>
          <w:p w14:paraId="2874432C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0F41B007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42EF5250" w14:textId="77777777">
        <w:tc>
          <w:tcPr>
            <w:tcW w:w="5670" w:type="dxa"/>
          </w:tcPr>
          <w:p w14:paraId="412117BC" w14:textId="77777777" w:rsidR="008874E3" w:rsidRPr="00C515EB" w:rsidRDefault="00F80AB9" w:rsidP="000E4D41">
            <w:pPr>
              <w:jc w:val="both"/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Capítulo de livro nacional (4,0 pontos cada)</w:t>
            </w:r>
          </w:p>
        </w:tc>
        <w:tc>
          <w:tcPr>
            <w:tcW w:w="2693" w:type="dxa"/>
          </w:tcPr>
          <w:p w14:paraId="2D984C9B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46BFB0D2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0D9D2A37" w14:textId="77777777">
        <w:tc>
          <w:tcPr>
            <w:tcW w:w="5670" w:type="dxa"/>
          </w:tcPr>
          <w:p w14:paraId="7235A1B9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Capítulo de livro internacional (5,0 pontos cada)</w:t>
            </w:r>
          </w:p>
        </w:tc>
        <w:tc>
          <w:tcPr>
            <w:tcW w:w="2693" w:type="dxa"/>
          </w:tcPr>
          <w:p w14:paraId="0E8A2E2C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6619FA1D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39905A6B" w14:textId="77777777">
        <w:tc>
          <w:tcPr>
            <w:tcW w:w="5670" w:type="dxa"/>
          </w:tcPr>
          <w:p w14:paraId="6169473C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Livro nacional (10,0 pontos cada)</w:t>
            </w:r>
          </w:p>
        </w:tc>
        <w:tc>
          <w:tcPr>
            <w:tcW w:w="2693" w:type="dxa"/>
          </w:tcPr>
          <w:p w14:paraId="1EDEBF09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625387DF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2E229472" w14:textId="77777777">
        <w:tc>
          <w:tcPr>
            <w:tcW w:w="5670" w:type="dxa"/>
          </w:tcPr>
          <w:p w14:paraId="71E97DA1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Livro internacional (20,0 pontos cada)</w:t>
            </w:r>
          </w:p>
        </w:tc>
        <w:tc>
          <w:tcPr>
            <w:tcW w:w="2693" w:type="dxa"/>
          </w:tcPr>
          <w:p w14:paraId="258583A0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0E17479A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09EE03D6" w14:textId="77777777">
        <w:tc>
          <w:tcPr>
            <w:tcW w:w="5670" w:type="dxa"/>
          </w:tcPr>
          <w:p w14:paraId="7FA5A769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Patente ou pedido de patente (20,0 pontos cada)</w:t>
            </w:r>
          </w:p>
        </w:tc>
        <w:tc>
          <w:tcPr>
            <w:tcW w:w="2693" w:type="dxa"/>
          </w:tcPr>
          <w:p w14:paraId="11146AB9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  <w:tc>
          <w:tcPr>
            <w:tcW w:w="1390" w:type="dxa"/>
          </w:tcPr>
          <w:p w14:paraId="574EED2F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  <w:tr w:rsidR="005D631B" w:rsidRPr="00C515EB" w14:paraId="3A9CC131" w14:textId="77777777">
        <w:tc>
          <w:tcPr>
            <w:tcW w:w="8363" w:type="dxa"/>
            <w:gridSpan w:val="2"/>
          </w:tcPr>
          <w:p w14:paraId="0B15E177" w14:textId="77777777" w:rsidR="008874E3" w:rsidRPr="00C515EB" w:rsidRDefault="00F80AB9" w:rsidP="000E4D41">
            <w:pPr>
              <w:rPr>
                <w:rFonts w:eastAsia="Garamond"/>
                <w:sz w:val="24"/>
                <w:szCs w:val="24"/>
              </w:rPr>
            </w:pPr>
            <w:r w:rsidRPr="00C515EB">
              <w:rPr>
                <w:rFonts w:eastAsia="Garamond"/>
                <w:sz w:val="24"/>
                <w:szCs w:val="24"/>
              </w:rPr>
              <w:t>Pontuação Final</w:t>
            </w:r>
          </w:p>
        </w:tc>
        <w:tc>
          <w:tcPr>
            <w:tcW w:w="1390" w:type="dxa"/>
          </w:tcPr>
          <w:p w14:paraId="617758F6" w14:textId="77777777" w:rsidR="008874E3" w:rsidRPr="00C515EB" w:rsidRDefault="008874E3" w:rsidP="000E4D41">
            <w:pPr>
              <w:rPr>
                <w:rFonts w:eastAsia="Garamond"/>
                <w:sz w:val="24"/>
                <w:szCs w:val="24"/>
              </w:rPr>
            </w:pPr>
          </w:p>
        </w:tc>
      </w:tr>
    </w:tbl>
    <w:p w14:paraId="2AAC36E4" w14:textId="77777777" w:rsidR="008874E3" w:rsidRPr="00C515EB" w:rsidRDefault="008874E3" w:rsidP="005D631B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58D009F1" w14:textId="77777777" w:rsidR="000E4D41" w:rsidRDefault="000E4D41" w:rsidP="005D631B">
      <w:pPr>
        <w:spacing w:line="360" w:lineRule="auto"/>
        <w:jc w:val="center"/>
        <w:rPr>
          <w:rFonts w:eastAsia="Garamond"/>
          <w:sz w:val="24"/>
          <w:szCs w:val="24"/>
        </w:rPr>
      </w:pPr>
    </w:p>
    <w:p w14:paraId="55204BDA" w14:textId="27B4198F" w:rsidR="000E4D41" w:rsidRDefault="00F80AB9" w:rsidP="009F7ABF">
      <w:pPr>
        <w:spacing w:line="360" w:lineRule="auto"/>
        <w:jc w:val="center"/>
        <w:rPr>
          <w:rFonts w:eastAsia="Garamond"/>
          <w:sz w:val="24"/>
          <w:szCs w:val="24"/>
        </w:rPr>
      </w:pPr>
      <w:r w:rsidRPr="00C515EB">
        <w:rPr>
          <w:rFonts w:eastAsia="Garamond"/>
          <w:sz w:val="24"/>
          <w:szCs w:val="24"/>
        </w:rPr>
        <w:t>Assinatura do discente: ____________________________________________</w:t>
      </w:r>
    </w:p>
    <w:sectPr w:rsidR="000E4D41">
      <w:footerReference w:type="default" r:id="rId9"/>
      <w:pgSz w:w="11907" w:h="16840"/>
      <w:pgMar w:top="720" w:right="720" w:bottom="720" w:left="72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F4A9B" w14:textId="77777777" w:rsidR="00445A16" w:rsidRDefault="00445A16">
      <w:r>
        <w:separator/>
      </w:r>
    </w:p>
  </w:endnote>
  <w:endnote w:type="continuationSeparator" w:id="0">
    <w:p w14:paraId="0741AC9A" w14:textId="77777777" w:rsidR="00445A16" w:rsidRDefault="00445A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9AF55203-7DA8-4729-BEC9-C2D20F2A56B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A835479D-159B-4A43-A4AD-2543A9CE0A02}"/>
    <w:embedBold r:id="rId3" w:fontKey="{F65F0EC8-AACF-499F-B10C-EAF87A140448}"/>
    <w:embedBoldItalic r:id="rId4" w:fontKey="{267B95CB-F803-4073-B44C-267839DBC09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A85C182E-221F-4EBB-8124-94F4B38B6F05}"/>
    <w:embedBold r:id="rId6" w:fontKey="{92750F32-01AF-44EA-9F2F-DE95A299F750}"/>
    <w:embedItalic r:id="rId7" w:fontKey="{94F39BE6-079D-427E-9238-C8E338A3CCA1}"/>
    <w:embedBoldItalic r:id="rId8" w:fontKey="{D6069661-5662-47A4-A05A-4A44D920327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B17D6849-F81E-4AB9-A5E4-D26D7CED6885}"/>
    <w:embedBold r:id="rId10" w:fontKey="{42B3AE75-4C24-41B8-89F7-5584AD548A3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Nimbus Sans L">
    <w:altName w:val="Cambria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sans">
    <w:altName w:val="Cambria"/>
    <w:charset w:val="0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11" w:fontKey="{A36B1323-2DA2-4510-8532-03987F1DE219}"/>
    <w:embedBold r:id="rId12" w:fontKey="{5B4BCB56-B3F0-43EC-A860-66773EDF08C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AA719" w14:textId="77777777" w:rsidR="008874E3" w:rsidRDefault="00F80AB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C50B02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  <w:p w14:paraId="65794472" w14:textId="77777777" w:rsidR="008874E3" w:rsidRDefault="008874E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D8C39A" w14:textId="77777777" w:rsidR="00445A16" w:rsidRDefault="00445A16">
      <w:r>
        <w:separator/>
      </w:r>
    </w:p>
  </w:footnote>
  <w:footnote w:type="continuationSeparator" w:id="0">
    <w:p w14:paraId="60EF3241" w14:textId="77777777" w:rsidR="00445A16" w:rsidRDefault="00445A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B1B0C"/>
    <w:multiLevelType w:val="multilevel"/>
    <w:tmpl w:val="BD4474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F492A"/>
    <w:multiLevelType w:val="multilevel"/>
    <w:tmpl w:val="132A813C"/>
    <w:lvl w:ilvl="0">
      <w:start w:val="1"/>
      <w:numFmt w:val="bullet"/>
      <w:lvlText w:val="⮚"/>
      <w:lvlJc w:val="left"/>
      <w:pPr>
        <w:ind w:left="1353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5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D4F4501"/>
    <w:multiLevelType w:val="multilevel"/>
    <w:tmpl w:val="F7F2AA22"/>
    <w:lvl w:ilvl="0">
      <w:start w:val="1"/>
      <w:numFmt w:val="bullet"/>
      <w:lvlText w:val="●"/>
      <w:lvlJc w:val="left"/>
      <w:pPr>
        <w:ind w:left="13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4AE756F5"/>
    <w:multiLevelType w:val="multilevel"/>
    <w:tmpl w:val="5CB2897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40009"/>
    <w:multiLevelType w:val="multilevel"/>
    <w:tmpl w:val="ED881868"/>
    <w:lvl w:ilvl="0">
      <w:start w:val="1"/>
      <w:numFmt w:val="lowerLetter"/>
      <w:lvlText w:val="%1)"/>
      <w:lvlJc w:val="left"/>
      <w:pPr>
        <w:ind w:left="1324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num w:numId="1" w16cid:durableId="1161626866">
    <w:abstractNumId w:val="3"/>
  </w:num>
  <w:num w:numId="2" w16cid:durableId="2023318934">
    <w:abstractNumId w:val="2"/>
  </w:num>
  <w:num w:numId="3" w16cid:durableId="463699048">
    <w:abstractNumId w:val="4"/>
  </w:num>
  <w:num w:numId="4" w16cid:durableId="873687746">
    <w:abstractNumId w:val="1"/>
  </w:num>
  <w:num w:numId="5" w16cid:durableId="862288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MzOwNDU3MrW0NLJQ0lEKTi0uzszPAykwqQUAO0HD8SwAAAA="/>
  </w:docVars>
  <w:rsids>
    <w:rsidRoot w:val="008874E3"/>
    <w:rsid w:val="00023982"/>
    <w:rsid w:val="00025588"/>
    <w:rsid w:val="00027DEC"/>
    <w:rsid w:val="000418B6"/>
    <w:rsid w:val="00061EF4"/>
    <w:rsid w:val="000627C3"/>
    <w:rsid w:val="000A10B5"/>
    <w:rsid w:val="000B5B7F"/>
    <w:rsid w:val="000B76B3"/>
    <w:rsid w:val="000D280D"/>
    <w:rsid w:val="000D67F4"/>
    <w:rsid w:val="000D7DAF"/>
    <w:rsid w:val="000E12B7"/>
    <w:rsid w:val="000E4D41"/>
    <w:rsid w:val="0010343E"/>
    <w:rsid w:val="00127241"/>
    <w:rsid w:val="001303BE"/>
    <w:rsid w:val="00157E15"/>
    <w:rsid w:val="0016688B"/>
    <w:rsid w:val="0017039B"/>
    <w:rsid w:val="001911DC"/>
    <w:rsid w:val="001B3712"/>
    <w:rsid w:val="001B41CD"/>
    <w:rsid w:val="001D1DF6"/>
    <w:rsid w:val="0020340E"/>
    <w:rsid w:val="00206ABE"/>
    <w:rsid w:val="0022056A"/>
    <w:rsid w:val="002600FF"/>
    <w:rsid w:val="00262B36"/>
    <w:rsid w:val="00293F50"/>
    <w:rsid w:val="002C30AF"/>
    <w:rsid w:val="002D5A66"/>
    <w:rsid w:val="00332651"/>
    <w:rsid w:val="00341CCE"/>
    <w:rsid w:val="00356F08"/>
    <w:rsid w:val="003578D5"/>
    <w:rsid w:val="00392D2E"/>
    <w:rsid w:val="003962E7"/>
    <w:rsid w:val="003A2523"/>
    <w:rsid w:val="003C34EA"/>
    <w:rsid w:val="003C533F"/>
    <w:rsid w:val="00445A16"/>
    <w:rsid w:val="00467EF9"/>
    <w:rsid w:val="004831DE"/>
    <w:rsid w:val="0048796E"/>
    <w:rsid w:val="00491F69"/>
    <w:rsid w:val="004D3C5C"/>
    <w:rsid w:val="004E18F7"/>
    <w:rsid w:val="004F1E75"/>
    <w:rsid w:val="00507082"/>
    <w:rsid w:val="00531075"/>
    <w:rsid w:val="005378EE"/>
    <w:rsid w:val="00555EBE"/>
    <w:rsid w:val="005670BF"/>
    <w:rsid w:val="0057551D"/>
    <w:rsid w:val="00577F5C"/>
    <w:rsid w:val="00591288"/>
    <w:rsid w:val="005D631B"/>
    <w:rsid w:val="005F620B"/>
    <w:rsid w:val="006017D6"/>
    <w:rsid w:val="00623008"/>
    <w:rsid w:val="00624596"/>
    <w:rsid w:val="0063071F"/>
    <w:rsid w:val="00636D4F"/>
    <w:rsid w:val="006428D3"/>
    <w:rsid w:val="00670682"/>
    <w:rsid w:val="006E480F"/>
    <w:rsid w:val="007169AE"/>
    <w:rsid w:val="007256C5"/>
    <w:rsid w:val="00782FF3"/>
    <w:rsid w:val="00785833"/>
    <w:rsid w:val="007D4E0C"/>
    <w:rsid w:val="008217CA"/>
    <w:rsid w:val="00854CB4"/>
    <w:rsid w:val="00860BB8"/>
    <w:rsid w:val="00861A6D"/>
    <w:rsid w:val="00862BFC"/>
    <w:rsid w:val="0086794F"/>
    <w:rsid w:val="0087241B"/>
    <w:rsid w:val="00873C32"/>
    <w:rsid w:val="00876B28"/>
    <w:rsid w:val="00885366"/>
    <w:rsid w:val="008874E3"/>
    <w:rsid w:val="00896E33"/>
    <w:rsid w:val="008A1076"/>
    <w:rsid w:val="008A292F"/>
    <w:rsid w:val="008A5C8D"/>
    <w:rsid w:val="008C44A9"/>
    <w:rsid w:val="008D44FA"/>
    <w:rsid w:val="008F5293"/>
    <w:rsid w:val="00925F86"/>
    <w:rsid w:val="00943844"/>
    <w:rsid w:val="00945F53"/>
    <w:rsid w:val="00977A6F"/>
    <w:rsid w:val="009837EE"/>
    <w:rsid w:val="0098578D"/>
    <w:rsid w:val="00991A27"/>
    <w:rsid w:val="00995097"/>
    <w:rsid w:val="009A10BE"/>
    <w:rsid w:val="009B7635"/>
    <w:rsid w:val="009C017F"/>
    <w:rsid w:val="009D4D2F"/>
    <w:rsid w:val="009F7ABF"/>
    <w:rsid w:val="00A0276D"/>
    <w:rsid w:val="00A070A2"/>
    <w:rsid w:val="00A15BA1"/>
    <w:rsid w:val="00A161C1"/>
    <w:rsid w:val="00AA72A7"/>
    <w:rsid w:val="00AB13A5"/>
    <w:rsid w:val="00AB794B"/>
    <w:rsid w:val="00AF23A6"/>
    <w:rsid w:val="00B04455"/>
    <w:rsid w:val="00B168B2"/>
    <w:rsid w:val="00B20F79"/>
    <w:rsid w:val="00B62E0D"/>
    <w:rsid w:val="00B706C0"/>
    <w:rsid w:val="00B770FC"/>
    <w:rsid w:val="00B83519"/>
    <w:rsid w:val="00B83B74"/>
    <w:rsid w:val="00BB2194"/>
    <w:rsid w:val="00BB6E47"/>
    <w:rsid w:val="00BD40C3"/>
    <w:rsid w:val="00BE606D"/>
    <w:rsid w:val="00C50B02"/>
    <w:rsid w:val="00C515EB"/>
    <w:rsid w:val="00C53519"/>
    <w:rsid w:val="00C57D0A"/>
    <w:rsid w:val="00C626FF"/>
    <w:rsid w:val="00C83395"/>
    <w:rsid w:val="00C93F2A"/>
    <w:rsid w:val="00C94723"/>
    <w:rsid w:val="00CA6635"/>
    <w:rsid w:val="00CB4737"/>
    <w:rsid w:val="00CC3794"/>
    <w:rsid w:val="00CC3D32"/>
    <w:rsid w:val="00CD64E2"/>
    <w:rsid w:val="00CE391B"/>
    <w:rsid w:val="00CE5ADA"/>
    <w:rsid w:val="00D060CA"/>
    <w:rsid w:val="00D07177"/>
    <w:rsid w:val="00D429E5"/>
    <w:rsid w:val="00D66F24"/>
    <w:rsid w:val="00D71864"/>
    <w:rsid w:val="00D721AF"/>
    <w:rsid w:val="00D84DBD"/>
    <w:rsid w:val="00D8530B"/>
    <w:rsid w:val="00D87A37"/>
    <w:rsid w:val="00E17EC8"/>
    <w:rsid w:val="00E22BD6"/>
    <w:rsid w:val="00E2440C"/>
    <w:rsid w:val="00E255CB"/>
    <w:rsid w:val="00E27F43"/>
    <w:rsid w:val="00E535F6"/>
    <w:rsid w:val="00E6140A"/>
    <w:rsid w:val="00E7519E"/>
    <w:rsid w:val="00E82F9F"/>
    <w:rsid w:val="00E90702"/>
    <w:rsid w:val="00EC6AFB"/>
    <w:rsid w:val="00F41100"/>
    <w:rsid w:val="00F52E5C"/>
    <w:rsid w:val="00F7233D"/>
    <w:rsid w:val="00F80AB9"/>
    <w:rsid w:val="00F830F1"/>
    <w:rsid w:val="00F83ECB"/>
    <w:rsid w:val="00F85A27"/>
    <w:rsid w:val="00FB1624"/>
    <w:rsid w:val="00FC1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2D68D8"/>
  <w15:docId w15:val="{9F17B203-9B84-492D-844C-DDC896A8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8"/>
        <w:szCs w:val="28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6E9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uiPriority w:val="39"/>
    <w:rsid w:val="004E0C2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pPr>
      <w:keepNext/>
      <w:spacing w:before="240" w:after="120"/>
      <w:jc w:val="center"/>
    </w:pPr>
    <w:rPr>
      <w:rFonts w:ascii="Helvetica Neue" w:eastAsia="Helvetica Neue" w:hAnsi="Helvetica Neue" w:cs="Helvetica Neue"/>
      <w:i/>
      <w:color w:val="0000FF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Fontepargpadro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paragraph" w:styleId="Reviso">
    <w:name w:val="Revision"/>
    <w:hidden/>
    <w:uiPriority w:val="99"/>
    <w:semiHidden/>
    <w:rsid w:val="00B9536F"/>
  </w:style>
  <w:style w:type="character" w:styleId="MenoPendente">
    <w:name w:val="Unresolved Mention"/>
    <w:basedOn w:val="Fontepargpadro"/>
    <w:uiPriority w:val="99"/>
    <w:semiHidden/>
    <w:unhideWhenUsed/>
    <w:rsid w:val="00731C7A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262CC7"/>
    <w:rPr>
      <w:color w:val="808080"/>
    </w:rPr>
  </w:style>
  <w:style w:type="paragraph" w:customStyle="1" w:styleId="Legenda1">
    <w:name w:val="Legenda1"/>
    <w:basedOn w:val="Normal"/>
    <w:next w:val="Normal"/>
    <w:rsid w:val="003853EB"/>
    <w:pPr>
      <w:suppressAutoHyphens/>
      <w:autoSpaceDE/>
      <w:autoSpaceDN/>
      <w:jc w:val="right"/>
    </w:pPr>
    <w:rPr>
      <w:rFonts w:ascii="Tahoma" w:hAnsi="Tahoma"/>
      <w:b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9F798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F798B"/>
    <w:rPr>
      <w:rFonts w:ascii="Times New Roman" w:hAnsi="Times New Roman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dvgopKI2XnbJf0bkJQC4CLd8/tQ==">CgMxLjAyCGguZ2pkZ3hzMgppZC4zMGowemxsMgppZC4xZm9iOXRlOAByITFGVDhnc3AzRWs2eGk1Y0VuWWotdXczSXRNYW9kLS1M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tea</dc:creator>
  <cp:lastModifiedBy>Anderson José</cp:lastModifiedBy>
  <cp:revision>3</cp:revision>
  <dcterms:created xsi:type="dcterms:W3CDTF">2025-09-08T15:37:00Z</dcterms:created>
  <dcterms:modified xsi:type="dcterms:W3CDTF">2025-09-0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47d013bff8ee9290f21492f38cb777d111d2ad9c9469cae7ab16a9a406553</vt:lpwstr>
  </property>
</Properties>
</file>